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Cisco</w:t>
      </w:r>
      <w:r>
        <w:t xml:space="preserve"> </w:t>
      </w:r>
      <w:r>
        <w:t xml:space="preserve">Packet</w:t>
      </w:r>
      <w:r>
        <w:t xml:space="preserve"> </w:t>
      </w:r>
      <w:r>
        <w:t xml:space="preserve">Tracer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нструмент моделирования конфигурации сети Cisco Packet Tracer, ознакомиться с его интерфей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домашнем устройстве Cisco Packet Tracer.</w:t>
      </w:r>
    </w:p>
    <w:p>
      <w:pPr>
        <w:numPr>
          <w:ilvl w:val="0"/>
          <w:numId w:val="1001"/>
        </w:numPr>
      </w:pPr>
      <w:r>
        <w:t xml:space="preserve">Построить простейшую сеть в Cisco Packet Tracer, провести простейшую настройку оборудования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lab_PT-01.pkt.</w:t>
      </w:r>
    </w:p>
    <w:p>
      <w:pPr>
        <w:pStyle w:val="BodyText"/>
      </w:pPr>
      <w:r>
        <w:t xml:space="preserve">В рабочем пространстве разместим концентратор (Hub-PT) и четыре оконечных устройства PC. Соединим оконечные устройства с концентратором прямым кабелем. Щёлкнув последовательно на каждое оконечном устройстве, зададим статические IP-адреса 192.168.1.11, 192.168.1.12,</w:t>
      </w:r>
      <w:r>
        <w:t xml:space="preserve"> </w:t>
      </w:r>
      <w:r>
        <w:t xml:space="preserve">192.168.1.13, 192.168.1.14 с маской подсети 255.255.255.0</w:t>
      </w:r>
    </w:p>
    <w:p>
      <w:pPr>
        <w:pStyle w:val="CaptionedFigure"/>
      </w:pPr>
      <w:r>
        <w:drawing>
          <wp:inline>
            <wp:extent cx="3733800" cy="1214878"/>
            <wp:effectExtent b="0" l="0" r="0" t="0"/>
            <wp:docPr descr="Модель простой сети с концент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ростой сети с концентр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0, затем на PC2.</w:t>
      </w:r>
      <w:r>
        <w:t xml:space="preserve"> </w:t>
      </w:r>
      <w:r>
        <w:t xml:space="preserve">В рабочей области должны появились два конверта, обозначающих пакеты, в списке событий на панели моделирования должны будут появиться</w:t>
      </w:r>
      <w:r>
        <w:t xml:space="preserve"> </w:t>
      </w:r>
      <w:r>
        <w:t xml:space="preserve">два события, относящихся к пакетам ARP и ICMP соответственно.</w:t>
      </w:r>
      <w:r>
        <w:t xml:space="preserve"> </w:t>
      </w:r>
      <w:r>
        <w:t xml:space="preserve">На панели моделирования нажмем кнопку «Play» и про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Можно увидеть, что пакет сначала отправляется на хаб, далее рассылается по всем устройствам, но принимает его только тот ПК, которому был предназначен пакет.</w:t>
      </w:r>
    </w:p>
    <w:p>
      <w:pPr>
        <w:pStyle w:val="CaptionedFigure"/>
      </w:pPr>
      <w:r>
        <w:drawing>
          <wp:inline>
            <wp:extent cx="3733800" cy="996148"/>
            <wp:effectExtent b="0" l="0" r="0" t="0"/>
            <wp:docPr descr="Добавление Simple PDU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Simple PDU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</w:t>
      </w:r>
      <w:r>
        <w:t xml:space="preserve"> </w:t>
      </w:r>
      <w:r>
        <w:t xml:space="preserve">Используя кнопку «Проверь себя» (Challenge Me) на вкладке OSI Model, ответим на вопросы.</w:t>
      </w:r>
    </w:p>
    <w:p>
      <w:pPr>
        <w:pStyle w:val="CaptionedFigure"/>
      </w:pPr>
      <w:r>
        <w:drawing>
          <wp:inline>
            <wp:extent cx="3733800" cy="3525620"/>
            <wp:effectExtent b="0" l="0" r="0" t="0"/>
            <wp:docPr descr="Информация о PDU: уровень OS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PDU: уровень OSI</w:t>
      </w:r>
    </w:p>
    <w:p>
      <w:pPr>
        <w:pStyle w:val="BodyText"/>
      </w:pPr>
      <w:r>
        <w:t xml:space="preserve">Откроем вкладку с информацией о PDU. Исследуем структуру</w:t>
      </w:r>
      <w:r>
        <w:t xml:space="preserve"> </w:t>
      </w:r>
      <w:r>
        <w:t xml:space="preserve">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0, затем на PC2. Снова выберем на панели инструментов мышкой «Add Simple PDU (P)» и щёлкнем сначала на PC2, затем на PC0. На панели</w:t>
      </w:r>
      <w:r>
        <w:t xml:space="preserve"> </w:t>
      </w:r>
      <w:r>
        <w:t xml:space="preserve">моделирования нажмем кнопку «Play» и проследим за возникновением коллизии. В списке событий посмотрим информацию о PDU.</w:t>
      </w:r>
    </w:p>
    <w:p>
      <w:pPr>
        <w:pStyle w:val="BodyText"/>
      </w:pPr>
      <w:r>
        <w:t xml:space="preserve">Увидим, что пакеты сначала передаются на хаб, где и возникает коллизия, так как он не может передать два сообщения одновременно. У первого сообщения информация о PDU не отображается, а у второго ее в принципе не должно быть. Далее второй пакет вообще исчезает, а второй отправляется на все устройства, но пустое, возникает ошибка.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дим статические IP-адреса 192.168.1.21, 192.168.1.22, 192.168.1.23, 192.168.1.24 с маской подсети 255.255.255.0.</w:t>
      </w:r>
    </w:p>
    <w:p>
      <w:pPr>
        <w:pStyle w:val="CaptionedFigure"/>
      </w:pPr>
      <w:r>
        <w:drawing>
          <wp:inline>
            <wp:extent cx="3733800" cy="1231456"/>
            <wp:effectExtent b="0" l="0" r="0" t="0"/>
            <wp:docPr descr="Модель простой сети с коммутатором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простой сети с коммутатором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им сначала на PC4, затем на PC6. В рабочей области появились два конверта, обозначающих пакеты, в списке событий на панели моделирования появились два события, относящихся к пакетам ARP и ICMP соответственно. На панели моделирования нажмем кнопку «Play» и проследим</w:t>
      </w:r>
      <w:r>
        <w:t xml:space="preserve"> </w:t>
      </w:r>
      <w:r>
        <w:t xml:space="preserve">за движением пакетов ARP и ICMP от устройства PC4 до устройства PC6 и обратно.</w:t>
      </w:r>
    </w:p>
    <w:p>
      <w:pPr>
        <w:pStyle w:val="BodyText"/>
      </w:pPr>
      <w:r>
        <w:t xml:space="preserve">Сначала, как и в случае с хабом, пакеты ARP рассылаются по всем оконечным устройстам, но принимает его только ПК, которому предназначалось сообщение. Обратно же ARP не рассылается по всем устройствам, пакет идет только к ПК6 (он уже знает свой путь)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соответсвенно информация об IP-адресах источника и назначения. Также там есть заголовок ICMP. В нем содержится данные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— 7 байт для синхронизации. Поле SFD. Destination Address — Ethernet-адрес получателя, 6 байт. Source Address — Ethernet-адрес отправителя, 6 байт. Type — тип, для обозначения типа протокола уровня. FCS —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ПК4 к ПК6.</w:t>
      </w:r>
    </w:p>
    <w:p>
      <w:pPr>
        <w:pStyle w:val="CaptionedFigure"/>
      </w:pPr>
      <w:r>
        <w:drawing>
          <wp:inline>
            <wp:extent cx="3733800" cy="5061523"/>
            <wp:effectExtent b="0" l="0" r="0" t="0"/>
            <wp:docPr descr="Информация о PDU при отпраке пакета через коммутатор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PDU при отпраке пакета через коммутатор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ем сначала на PC4, затем на PC6. Снова выберем на панели инструментов мышкой «Add Simple PDU (P)» и щёлкнем сначала на PC6, затем на PC4. На панели моделирования нажмем кнопку «Play» и проследим за движением</w:t>
      </w:r>
      <w:r>
        <w:t xml:space="preserve"> </w:t>
      </w:r>
      <w:r>
        <w:t xml:space="preserve">пакетов.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</w:t>
      </w:r>
      <w:r>
        <w:t xml:space="preserve"> </w:t>
      </w:r>
      <w:r>
        <w:t xml:space="preserve">сначала на PC4, затем на PC0. На панели моделирования нажмем кнопку «Play» и проследим за движением пакетов.</w:t>
      </w:r>
    </w:p>
    <w:p>
      <w:pPr>
        <w:pStyle w:val="BodyText"/>
      </w:pPr>
      <w:r>
        <w:t xml:space="preserve">Пакет, который отправлен из сети с хабом, как и в прошлый раз исчезает. А пакет, отправленный из сети с коммутатором достигает своего назначения. Так получается, потому что коммутатор может работать в режиме полного дуплекса (двунаправленная передача данных. Способность устройства или линии связи передавать данные одновременно в обоих направлениях по одному каналу, потенциально удваивая пропускную способность).</w:t>
      </w:r>
    </w:p>
    <w:p>
      <w:pPr>
        <w:pStyle w:val="BodyText"/>
      </w:pPr>
      <w:r>
        <w:t xml:space="preserve">Очистим список событий, удалив сценарий моделирования. На панели моделирования нажмием «Play» и в списке событий получим пакеты STP. Исследуем структуру STP.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</w:t>
      </w:r>
      <w:r>
        <w:t xml:space="preserve"> </w:t>
      </w:r>
      <w:r>
        <w:t xml:space="preserve">Версия STP протокола (Protocol Version Identifier) — поле размером в 1 байт, значение которого, всегда равно «0».</w:t>
      </w:r>
      <w:r>
        <w:t xml:space="preserve"> </w:t>
      </w:r>
      <w:r>
        <w:t xml:space="preserve">Тип BPDU (BPDU type) — 1 байт, которые принимает значение «0», если это конфигурационный BPDU (CBPDU), или «1», если это TCN BPDU.</w:t>
      </w:r>
      <w:r>
        <w:t xml:space="preserve"> </w:t>
      </w:r>
      <w:r>
        <w:t xml:space="preserve">CBPDU (Configuration Bridge Protocol Data Unit) — кадр, используемый для вычисления связующего дерева. То есть, когда значение = 0.</w:t>
      </w:r>
      <w:r>
        <w:t xml:space="preserve"> </w:t>
      </w:r>
      <w:r>
        <w:t xml:space="preserve">Флаги (Flags) — в этом поле используются только 1 байт. Эти флаги используются при изменении топологии (бит «1») и при подтверждении топологии (бит «8»).</w:t>
      </w:r>
      <w:r>
        <w:t xml:space="preserve"> </w:t>
      </w:r>
      <w:r>
        <w:t xml:space="preserve">Идентификатор корневого моста (Root Identifier) — в этом поле содержится информация о корневом коммутаторе, а именно его приоритет и MAC-адрес.</w:t>
      </w:r>
      <w:r>
        <w:t xml:space="preserve"> </w:t>
      </w:r>
      <w:r>
        <w:t xml:space="preserve">Расстояние до корневого моста (Root Path Cost) — здесь содержится суммарная стоимость до корневого коммутатора.</w:t>
      </w:r>
      <w:r>
        <w:t xml:space="preserve"> </w:t>
      </w:r>
      <w:r>
        <w:t xml:space="preserve">Идентификатор моста (Bridge Identifier) — сюда коммутатор-отправитель записывает свои данные (приоритет + MAC-адрес).</w:t>
      </w:r>
      <w:r>
        <w:t xml:space="preserve"> </w:t>
      </w:r>
      <w:r>
        <w:t xml:space="preserve">Идентификатор порта (Port Identifier) — сюда коммутатор-отправитель записывает идентификатор порта (то есть тот, с которого этот BPDU выйдет).</w:t>
      </w:r>
      <w:r>
        <w:t xml:space="preserve"> </w:t>
      </w:r>
      <w:r>
        <w:t xml:space="preserve">Время жизни сообщения (Message Age) — здесь содержится временной интервал (в секундах). Он нужен для того, чтобы распознать устаревшие кадры и отбросить.</w:t>
      </w:r>
      <w:r>
        <w:t xml:space="preserve"> </w:t>
      </w:r>
      <w:r>
        <w:t xml:space="preserve">Максимальное время жизни сообщения (Max Age) — это поле отвечает, как раз, за максимальное время жизни. Превысив его, коммутатор отбрасывает кадр.</w:t>
      </w:r>
      <w:r>
        <w:t xml:space="preserve"> </w:t>
      </w:r>
      <w:r>
        <w:t xml:space="preserve">Время приветствия (Hello Time) — Временной интервал, через который коммутатор посылает BPDU кадры. По-умолчанию — это 2 секунды.</w:t>
      </w:r>
      <w:r>
        <w:t xml:space="preserve"> </w:t>
      </w:r>
      <w:r>
        <w:t xml:space="preserve">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</w:t>
      </w:r>
      <w:r>
        <w:t xml:space="preserve"> </w:t>
      </w:r>
      <w:r>
        <w:t xml:space="preserve">«On» напротив «Port Status».</w:t>
      </w:r>
    </w:p>
    <w:p>
      <w:pPr>
        <w:pStyle w:val="CaptionedFigure"/>
      </w:pPr>
      <w:r>
        <w:drawing>
          <wp:inline>
            <wp:extent cx="3733800" cy="3766314"/>
            <wp:effectExtent b="0" l="0" r="0" t="0"/>
            <wp:docPr descr="Конфигурация маршрутизатор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маршрутизатора</w:t>
      </w:r>
    </w:p>
    <w:p>
      <w:pPr>
        <w:pStyle w:val="BodyText"/>
      </w:pPr>
      <w:r>
        <w:t xml:space="preserve">Исследуем структуру пакета CDP.</w:t>
      </w:r>
      <w:r>
        <w:t xml:space="preserve"> </w:t>
      </w:r>
      <w:r>
        <w:t xml:space="preserve">Поле Version - поле версии содержит используемую версию протокола CDP. В этом поле всегда содержится значение 0x01.</w:t>
      </w:r>
    </w:p>
    <w:p>
      <w:pPr>
        <w:pStyle w:val="BodyText"/>
      </w:pPr>
      <w:r>
        <w:t xml:space="preserve">Поле Time-to-Live (время жизни) указывает время в секундах, в течение которого получатель пакета CDP должен сохранять информацию, содержащуюся в пакете.</w:t>
      </w:r>
    </w:p>
    <w:p>
      <w:pPr>
        <w:pStyle w:val="BodyText"/>
      </w:pPr>
      <w:r>
        <w:t xml:space="preserve">Поле Checksum контрольной суммы содержит стандартную для протокола IP контрольную сумму.</w:t>
      </w:r>
    </w:p>
    <w:p>
      <w:pPr>
        <w:pStyle w:val="BodyText"/>
      </w:pPr>
      <w:r>
        <w:t xml:space="preserve">Поле Type - поле типа указывает на тип тройки type/length/value.</w:t>
      </w:r>
    </w:p>
    <w:p>
      <w:pPr>
        <w:pStyle w:val="BodyText"/>
      </w:pPr>
      <w:r>
        <w:t xml:space="preserve">Length - поле длины содержит общую длину в байтах полей type/length/value.</w:t>
      </w:r>
    </w:p>
    <w:p>
      <w:pPr>
        <w:pStyle w:val="BodyText"/>
      </w:pPr>
      <w:r>
        <w:t xml:space="preserve">Value - поле значения содержит нечто, зависящее от параметра Type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установил инструмент моделирования конфигурации сети Cisco Packet Tracer, ознакомился с его интерфейсом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нцентратор — это устройство, которое объединяет несколько устройств в локальной сети, пересылая данные на все порты без фильтрации. Используется в небольших сетях, но неэффективен из-за высокой нагрузки и коллизий.</w:t>
      </w:r>
    </w:p>
    <w:p>
      <w:pPr>
        <w:pStyle w:val="FirstParagraph"/>
      </w:pPr>
      <w:r>
        <w:t xml:space="preserve">Коммутатор — это более усовершенствованная версия концентратора, который направляет данные только к конкретному устройству, используя MAC-адреса. Эфективен для средних и больших сетей, позволяет уменьшить количество коллизий и повысить производительность.</w:t>
      </w:r>
    </w:p>
    <w:p>
      <w:pPr>
        <w:pStyle w:val="BodyText"/>
      </w:pPr>
      <w:r>
        <w:t xml:space="preserve">Маршрутизатор — это устройство, которое направляет данные между различными сетями, определяя наилучший путь для передачи. Используется для подключения сетей к Интернету и между собой, подходит для масштабируемых решений.</w:t>
      </w:r>
    </w:p>
    <w:p>
      <w:pPr>
        <w:pStyle w:val="BodyText"/>
      </w:pPr>
      <w:r>
        <w:t xml:space="preserve">Шлюз (gateway) — это устройство, обеспечивающее связь между сетями с различными протоколами. Его используют в сложных сетевых архитектурах, где требуется интеграция разных технологий.</w:t>
      </w:r>
    </w:p>
    <w:p>
      <w:pPr>
        <w:pStyle w:val="Compact"/>
        <w:numPr>
          <w:ilvl w:val="0"/>
          <w:numId w:val="1003"/>
        </w:numPr>
      </w:pPr>
      <w:r>
        <w:t xml:space="preserve">IP-адрес — это уникальный числовой идентификатор устройства в сети, который необходим для его адресации и обмена данными. Существует два типа IP-адресов: IPv4 (например, 192.168.1.1) и IPv6.</w:t>
      </w:r>
    </w:p>
    <w:p>
      <w:pPr>
        <w:pStyle w:val="FirstParagraph"/>
      </w:pPr>
      <w:r>
        <w:t xml:space="preserve">Сетевая маска — это 32-битное число, которое делит IP-адрес на две части: сеть и узел. Она помогает определить, какие адреса принадлежат одной сети, и указывает, какие биты в адресе являются идентификатором сети.</w:t>
      </w:r>
    </w:p>
    <w:p>
      <w:pPr>
        <w:pStyle w:val="BodyText"/>
      </w:pPr>
      <w:r>
        <w:t xml:space="preserve">Broadcast-адрес — это специальный адрес, используемый для отправки сообщения всем устройствам в сети. Он позволяет передавать данные всем узлам одновременно, например, адрес 192.168.1.255 в сети 192.168.1.0 с маской 255.255.255.0.</w:t>
      </w:r>
    </w:p>
    <w:p>
      <w:pPr>
        <w:pStyle w:val="Compact"/>
        <w:numPr>
          <w:ilvl w:val="0"/>
          <w:numId w:val="1004"/>
        </w:numPr>
      </w:pPr>
      <w:r>
        <w:t xml:space="preserve">Для проверки доступности узла сети можно использовать следующие методы:</w:t>
      </w:r>
    </w:p>
    <w:p>
      <w:pPr>
        <w:pStyle w:val="FirstParagraph"/>
      </w:pPr>
      <w:r>
        <w:t xml:space="preserve">Ping — команда, которая отправляет ICMP-запросы на указанный IP-адрес или доменное имя. Если узел доступен, он отвечает, показывая время отклика. Команда выполняется в терминале или командной строке, например, ping 192.168.1.1.</w:t>
      </w:r>
    </w:p>
    <w:p>
      <w:pPr>
        <w:pStyle w:val="BodyText"/>
      </w:pPr>
      <w:r>
        <w:t xml:space="preserve">Traceroute — утилита, позволяющая проследить маршрут пакетов до узла. Она показывает, какие промежуточные устройства (роутеры) пакет проходит. В Linux команда выглядит как traceroute 192.168.1.1, а в Windows — tracert 192.168.1.1.</w:t>
      </w:r>
    </w:p>
    <w:p>
      <w:pPr>
        <w:pStyle w:val="BodyText"/>
      </w:pPr>
      <w:r>
        <w:t xml:space="preserve">Telnet — используется для проверки доступности определенных портов на узле. Например, команда telnet 192.168.1.1 80 проверяет, доступен ли веб-сервер по порту 80.</w:t>
      </w:r>
    </w:p>
    <w:p>
      <w:pPr>
        <w:pStyle w:val="BodyText"/>
      </w:pPr>
      <w:r>
        <w:t xml:space="preserve">Nslookup — позволяет проверить доступность доменного имени и его IP-адреса. Команда nslookup example.com вернет IP-адрес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Хватов Максим Григорьевич</dc:creator>
  <dc:language>ru-RU</dc:language>
  <cp:keywords/>
  <dcterms:created xsi:type="dcterms:W3CDTF">2025-02-12T14:21:32Z</dcterms:created>
  <dcterms:modified xsi:type="dcterms:W3CDTF">2025-02-12T14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накомство с Cisco Packet Trac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